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06272" w14:textId="77E66640" w:rsidR="00FA35C4" w:rsidRDefault="00FA35C4"/>
    <w:p w14:paraId="5CEDA108" w14:textId="77777777" w:rsidR="00FA35C4" w:rsidRDefault="00FA35C4"/>
    <w:tbl>
      <w:tblPr>
        <w:tblStyle w:val="TableGrid"/>
        <w:tblW w:w="10602" w:type="dxa"/>
        <w:tblInd w:w="10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6"/>
        <w:gridCol w:w="3600"/>
        <w:gridCol w:w="480"/>
        <w:gridCol w:w="817"/>
        <w:gridCol w:w="1611"/>
        <w:gridCol w:w="3828"/>
      </w:tblGrid>
      <w:tr w:rsidR="00FA35C4" w14:paraId="06FD8132" w14:textId="77777777" w:rsidTr="00505B39">
        <w:trPr>
          <w:trHeight w:val="1223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BBF032" w14:textId="77777777" w:rsidR="00FA35C4" w:rsidRDefault="00FA35C4"/>
        </w:tc>
        <w:tc>
          <w:tcPr>
            <w:tcW w:w="103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7F54C4" w14:textId="74353F0D" w:rsidR="00FA35C4" w:rsidRDefault="00FA35C4" w:rsidP="00FA35C4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NOOR IDDEANNA BINTI IDRIS</w:t>
            </w:r>
            <w:r w:rsidR="00505B39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 xml:space="preserve"> - QUOTAT</w:t>
            </w:r>
            <w:r w:rsidR="00107C65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ION</w:t>
            </w:r>
          </w:p>
          <w:p w14:paraId="35B939A4" w14:textId="7DCD8001" w:rsidR="00FA35C4" w:rsidRDefault="00FA35C4" w:rsidP="00FA35C4">
            <w:pPr>
              <w:jc w:val="both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No.2 Jalan SP 2/15,</w:t>
            </w:r>
          </w:p>
          <w:p w14:paraId="4046252E" w14:textId="77777777" w:rsidR="00FA35C4" w:rsidRDefault="00FA35C4" w:rsidP="00FA35C4">
            <w:pPr>
              <w:jc w:val="both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Taman Subang Perdana,</w:t>
            </w:r>
          </w:p>
          <w:p w14:paraId="4BEABA65" w14:textId="0DB8D477" w:rsidR="00FA35C4" w:rsidRPr="00FA35C4" w:rsidRDefault="00FA35C4" w:rsidP="00FA35C4">
            <w:pPr>
              <w:jc w:val="both"/>
              <w:rPr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40150 Shah Alam, Selangor</w:t>
            </w:r>
          </w:p>
        </w:tc>
      </w:tr>
      <w:tr w:rsidR="00FA35C4" w14:paraId="42433262" w14:textId="77777777" w:rsidTr="00505B39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D2A458" w14:textId="77777777" w:rsidR="00FA35C4" w:rsidRDefault="00FA35C4" w:rsidP="0033229F"/>
        </w:tc>
        <w:tc>
          <w:tcPr>
            <w:tcW w:w="103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D1F8D0" w14:textId="77777777" w:rsidR="00FA35C4" w:rsidRDefault="00FA35C4" w:rsidP="0033229F"/>
        </w:tc>
      </w:tr>
      <w:tr w:rsidR="00FA35C4" w14:paraId="058BA063" w14:textId="77777777" w:rsidTr="00505B39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6F0A5F5" w14:textId="77777777" w:rsidR="00FA35C4" w:rsidRDefault="00FA35C4" w:rsidP="005822FC"/>
        </w:tc>
        <w:tc>
          <w:tcPr>
            <w:tcW w:w="103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2A186947" w14:textId="79A28C49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TO</w:t>
            </w:r>
          </w:p>
        </w:tc>
      </w:tr>
      <w:tr w:rsidR="007508AE" w14:paraId="642A05E2" w14:textId="40428120" w:rsidTr="00505B39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94B667" w14:textId="77777777" w:rsidR="007508AE" w:rsidRDefault="007508AE" w:rsidP="005822FC"/>
        </w:tc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FA5F4C" w14:textId="0D70D8DF" w:rsidR="00075194" w:rsidRPr="00075194" w:rsidRDefault="00075194" w:rsidP="000751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laysia Productivity Corporation</w:t>
            </w:r>
            <w:r w:rsidRPr="00075194">
              <w:rPr>
                <w:rFonts w:asciiTheme="minorHAnsi" w:hAnsiTheme="minorHAnsi" w:cstheme="minorHAnsi"/>
              </w:rPr>
              <w:t xml:space="preserve"> (MPC)</w:t>
            </w:r>
          </w:p>
          <w:p w14:paraId="2F26D79A" w14:textId="77777777" w:rsidR="00075194" w:rsidRPr="00075194" w:rsidRDefault="00075194" w:rsidP="00075194">
            <w:pPr>
              <w:rPr>
                <w:rFonts w:asciiTheme="minorHAnsi" w:hAnsiTheme="minorHAnsi" w:cstheme="minorHAnsi"/>
              </w:rPr>
            </w:pPr>
            <w:r w:rsidRPr="00075194">
              <w:rPr>
                <w:rFonts w:asciiTheme="minorHAnsi" w:hAnsiTheme="minorHAnsi" w:cstheme="minorHAnsi"/>
              </w:rPr>
              <w:t xml:space="preserve">Lorong Produktiviti, Off Jalan Sultan </w:t>
            </w:r>
          </w:p>
          <w:p w14:paraId="002A057E" w14:textId="77777777" w:rsidR="00075194" w:rsidRPr="00075194" w:rsidRDefault="00075194" w:rsidP="00075194">
            <w:pPr>
              <w:rPr>
                <w:rFonts w:asciiTheme="minorHAnsi" w:hAnsiTheme="minorHAnsi" w:cstheme="minorHAnsi"/>
              </w:rPr>
            </w:pPr>
            <w:r w:rsidRPr="00075194">
              <w:rPr>
                <w:rFonts w:asciiTheme="minorHAnsi" w:hAnsiTheme="minorHAnsi" w:cstheme="minorHAnsi"/>
              </w:rPr>
              <w:t>46200 Petaling Jaya, Selangor.</w:t>
            </w:r>
          </w:p>
          <w:p w14:paraId="498A92AE" w14:textId="5FD1BE96" w:rsidR="007508AE" w:rsidRPr="00D05757" w:rsidRDefault="00C37F93" w:rsidP="000751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U/P: Puan Rabiatul Hana</w:t>
            </w:r>
            <w:r w:rsidR="00075194" w:rsidRPr="00075194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2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607EF1" w14:textId="77777777" w:rsidR="007508AE" w:rsidRPr="00D05757" w:rsidRDefault="007508AE" w:rsidP="007508AE">
            <w:pPr>
              <w:rPr>
                <w:rFonts w:asciiTheme="minorHAnsi" w:hAnsiTheme="minorHAnsi" w:cstheme="minorHAnsi"/>
              </w:rPr>
            </w:pPr>
          </w:p>
        </w:tc>
      </w:tr>
      <w:tr w:rsidR="00FA35C4" w14:paraId="0983CE60" w14:textId="77777777" w:rsidTr="00505B39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B30A5CA" w14:textId="77777777" w:rsidR="00FA35C4" w:rsidRDefault="00FA35C4" w:rsidP="005822F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DEE7C4" w14:textId="5C966BC4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NO.</w:t>
            </w: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66E12BD" w14:textId="77777777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</w:p>
        </w:tc>
        <w:tc>
          <w:tcPr>
            <w:tcW w:w="54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CBE3F00" w14:textId="79FF07CC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DATE</w:t>
            </w:r>
          </w:p>
        </w:tc>
      </w:tr>
      <w:tr w:rsidR="00FA35C4" w14:paraId="2340D7B9" w14:textId="77777777" w:rsidTr="00505B39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090F784" w14:textId="77777777" w:rsidR="00FA35C4" w:rsidRDefault="00FA35C4" w:rsidP="005822F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08C70C" w14:textId="40CC0C00" w:rsidR="00FA35C4" w:rsidRPr="00D05757" w:rsidRDefault="00C37F93" w:rsidP="005822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04</w:t>
            </w: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8C6CA" w14:textId="77777777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EE75B6" w14:textId="0F42A76C" w:rsidR="00FA35C4" w:rsidRPr="00D05757" w:rsidRDefault="00C37F93" w:rsidP="005822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8</w:t>
            </w:r>
            <w:r w:rsidR="00FA35C4">
              <w:rPr>
                <w:rFonts w:asciiTheme="minorHAnsi" w:hAnsiTheme="minorHAnsi" w:cstheme="minorHAnsi"/>
              </w:rPr>
              <w:t xml:space="preserve"> Jan 2021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3E3340" w14:textId="0F1237AC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</w:p>
        </w:tc>
      </w:tr>
      <w:tr w:rsidR="00FA35C4" w:rsidRPr="00D05757" w14:paraId="6330FCAE" w14:textId="77777777" w:rsidTr="00505B39">
        <w:trPr>
          <w:trHeight w:val="8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7706B8" w14:textId="77777777" w:rsidR="00FA35C4" w:rsidRPr="00D05757" w:rsidRDefault="00FA35C4" w:rsidP="005822FC">
            <w:pPr>
              <w:rPr>
                <w:sz w:val="16"/>
                <w:szCs w:val="16"/>
              </w:rPr>
            </w:pPr>
          </w:p>
        </w:tc>
        <w:tc>
          <w:tcPr>
            <w:tcW w:w="103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A4AD097" w14:textId="77777777" w:rsidR="00FA35C4" w:rsidRPr="00D05757" w:rsidRDefault="00FA35C4" w:rsidP="005822FC">
            <w:pPr>
              <w:rPr>
                <w:sz w:val="16"/>
                <w:szCs w:val="16"/>
              </w:rPr>
            </w:pPr>
          </w:p>
        </w:tc>
      </w:tr>
    </w:tbl>
    <w:tbl>
      <w:tblPr>
        <w:tblW w:w="10574" w:type="dxa"/>
        <w:tblInd w:w="108" w:type="dxa"/>
        <w:tblLook w:val="04A0" w:firstRow="1" w:lastRow="0" w:firstColumn="1" w:lastColumn="0" w:noHBand="0" w:noVBand="1"/>
      </w:tblPr>
      <w:tblGrid>
        <w:gridCol w:w="260"/>
        <w:gridCol w:w="730"/>
        <w:gridCol w:w="2531"/>
        <w:gridCol w:w="2066"/>
        <w:gridCol w:w="1229"/>
        <w:gridCol w:w="2114"/>
        <w:gridCol w:w="1381"/>
        <w:gridCol w:w="263"/>
      </w:tblGrid>
      <w:tr w:rsidR="00D05757" w:rsidRPr="00E106D1" w14:paraId="16072D8D" w14:textId="77777777" w:rsidTr="00505B39">
        <w:trPr>
          <w:trHeight w:val="300"/>
        </w:trPr>
        <w:tc>
          <w:tcPr>
            <w:tcW w:w="260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8BA0D2B" w14:textId="379989A3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920C10" w14:textId="3D209021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TITLE</w:t>
            </w:r>
          </w:p>
        </w:tc>
        <w:tc>
          <w:tcPr>
            <w:tcW w:w="263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FE5980E" w14:textId="6C0E996C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72912719" w14:textId="77777777" w:rsidTr="00505B39">
        <w:trPr>
          <w:trHeight w:val="39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6B333F" w14:textId="1841F2E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99B422" w14:textId="453A5CC0" w:rsidR="00E106D1" w:rsidRPr="00075194" w:rsidRDefault="00075194" w:rsidP="0007519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  <w:r w:rsidRPr="00075194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 xml:space="preserve">Coordinator </w:t>
            </w:r>
            <w:r w:rsidR="00C37F93">
              <w:rPr>
                <w:rFonts w:asciiTheme="minorHAnsi" w:hAnsiTheme="minorHAnsi" w:cstheme="minorHAnsi"/>
                <w:b/>
                <w:bCs/>
                <w:color w:val="222222"/>
                <w:sz w:val="24"/>
                <w:szCs w:val="24"/>
                <w:shd w:val="clear" w:color="auto" w:fill="FFFFFF"/>
              </w:rPr>
              <w:t>Webinar Session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A03153" w14:textId="0720B288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181848DB" w14:textId="77777777" w:rsidTr="00505B39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95E424" w14:textId="350F723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B0DFA0" w14:textId="485E6AAA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DESCRIPTION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7FEF9F" w14:textId="0C6DCD4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34E437C3" w14:textId="77777777" w:rsidTr="00075194">
        <w:trPr>
          <w:trHeight w:val="6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6AFC5D5" w14:textId="2C9D5E9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457922" w14:textId="256111D8" w:rsidR="00075194" w:rsidRPr="00075194" w:rsidRDefault="00FA35C4" w:rsidP="00FA35C4">
            <w:pPr>
              <w:pStyle w:val="NormalWeb"/>
              <w:spacing w:before="0" w:beforeAutospacing="0" w:after="0" w:afterAutospacing="0"/>
              <w:ind w:right="107"/>
              <w:rPr>
                <w:rFonts w:asciiTheme="minorHAnsi" w:hAnsiTheme="minorHAnsi" w:cstheme="minorHAnsi"/>
                <w:color w:val="000000"/>
              </w:rPr>
            </w:pPr>
            <w:r w:rsidRPr="00FA35C4">
              <w:rPr>
                <w:rFonts w:asciiTheme="minorHAnsi" w:hAnsiTheme="minorHAnsi" w:cstheme="minorHAnsi"/>
                <w:color w:val="000000"/>
              </w:rPr>
              <w:t>The appointment of the coordinator will assist in conducting the session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44F7D4" w14:textId="6B689CF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1ABA" w:rsidRPr="00D05757" w14:paraId="5EF8D04C" w14:textId="77777777" w:rsidTr="00505B39">
        <w:trPr>
          <w:trHeight w:val="9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3C1313" w14:textId="782ED47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4009C95C" w14:textId="36F4AD0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7EA124" w14:textId="2759B154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</w:tr>
      <w:tr w:rsidR="00FA35C4" w:rsidRPr="00E106D1" w14:paraId="79CCD115" w14:textId="77777777" w:rsidTr="00505B39">
        <w:trPr>
          <w:trHeight w:val="42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3DD08FD" w14:textId="6A4CDD2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61AEAD3F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No.</w:t>
            </w:r>
          </w:p>
        </w:tc>
        <w:tc>
          <w:tcPr>
            <w:tcW w:w="4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53933D7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Task Description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7E866C6F" w14:textId="59EA821D" w:rsidR="00E106D1" w:rsidRPr="00E106D1" w:rsidRDefault="007508AE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Unit or Session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5FADA69" w14:textId="4F3169B3" w:rsidR="00E106D1" w:rsidRPr="00E106D1" w:rsidRDefault="007508AE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RM/Session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39999D5" w14:textId="77777777" w:rsidR="00E106D1" w:rsidRPr="00E106D1" w:rsidRDefault="00E106D1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6AF2FE2" w14:textId="7D2BDAF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D9C5969" w14:textId="77777777" w:rsidTr="00C37F93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17E069E" w14:textId="21CDA13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0BC22" w14:textId="77777777" w:rsidR="007508AE" w:rsidRPr="00E106D1" w:rsidRDefault="007508AE" w:rsidP="0007519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45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8AEAEE" w14:textId="45F926CA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Start the webinar system an hour ea</w:t>
            </w: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rlier for necessary preparation</w:t>
            </w:r>
          </w:p>
          <w:p w14:paraId="3001DB28" w14:textId="314F7010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Coordinate the sessions</w:t>
            </w:r>
          </w:p>
          <w:p w14:paraId="1B7C16DB" w14:textId="66A701ED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Design poster/brochure</w:t>
            </w: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 xml:space="preserve"> (Deliverable: poster/brochure)</w:t>
            </w:r>
          </w:p>
          <w:p w14:paraId="2C34BCAA" w14:textId="7C63CB53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 xml:space="preserve">Identify attendees and send invitation to stakeholders via </w:t>
            </w: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email and social media platform</w:t>
            </w:r>
          </w:p>
          <w:p w14:paraId="5873CA0F" w14:textId="695E8C02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 xml:space="preserve">Assist moderators and speakers during Q&amp;A session, as well as to respond on any queries in </w:t>
            </w: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chat box</w:t>
            </w:r>
          </w:p>
          <w:p w14:paraId="6D1B7524" w14:textId="77BE8C57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Prepare, provide and manage technical support during the webinar (internet connection, recording, screen shot of the event)</w:t>
            </w:r>
          </w:p>
          <w:p w14:paraId="5169E229" w14:textId="2017B1AE" w:rsidR="00C37F93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Prepare report on the webinar session (attendance list, analysis of the survey and list of questions and answer of the session) (Deliverable: Report of the session</w:t>
            </w:r>
          </w:p>
          <w:p w14:paraId="54CE2AEF" w14:textId="407D85AD" w:rsidR="007508AE" w:rsidRPr="00C37F93" w:rsidRDefault="00C37F93" w:rsidP="00C37F93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="Times New Roman" w:hAnsiTheme="minorHAnsi" w:cstheme="minorHAnsi"/>
              </w:rPr>
            </w:pPr>
            <w:r w:rsidRPr="00C37F93">
              <w:rPr>
                <w:rFonts w:asciiTheme="minorHAnsi" w:eastAsia="Times New Roman" w:hAnsiTheme="minorHAnsi" w:cstheme="minorHAnsi"/>
                <w:color w:val="222222"/>
                <w:shd w:val="clear" w:color="auto" w:fill="FFFFFF"/>
              </w:rPr>
              <w:t>Key-in participant details in CDMO Customer Database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51F0B7" w14:textId="29F930E1" w:rsidR="007508AE" w:rsidRPr="00E106D1" w:rsidRDefault="00C37F93" w:rsidP="0007519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</w:t>
            </w:r>
            <w:r w:rsidR="00075194">
              <w:rPr>
                <w:rFonts w:ascii="Calibri" w:eastAsia="Times New Roman" w:hAnsi="Calibri" w:cs="Calibri"/>
                <w:color w:val="000000"/>
              </w:rPr>
              <w:t xml:space="preserve"> sessions / phase</w:t>
            </w:r>
          </w:p>
        </w:tc>
        <w:tc>
          <w:tcPr>
            <w:tcW w:w="2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C4072" w14:textId="017A2F94" w:rsidR="007508AE" w:rsidRPr="00E106D1" w:rsidRDefault="007508AE" w:rsidP="0007519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="006725E5">
              <w:rPr>
                <w:rFonts w:ascii="Calibri" w:eastAsia="Times New Roman" w:hAnsi="Calibri" w:cs="Calibri"/>
                <w:color w:val="000000"/>
              </w:rPr>
              <w:t>M 5</w:t>
            </w:r>
            <w:r w:rsidR="00C37F93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>0.00 / session</w:t>
            </w:r>
          </w:p>
        </w:tc>
        <w:tc>
          <w:tcPr>
            <w:tcW w:w="13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913672" w14:textId="11760439" w:rsidR="007508AE" w:rsidRPr="00E106D1" w:rsidRDefault="00C37F93" w:rsidP="0007519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M 5,2</w:t>
            </w:r>
            <w:r w:rsidR="007508AE">
              <w:rPr>
                <w:rFonts w:ascii="Calibri" w:eastAsia="Times New Roman" w:hAnsi="Calibri" w:cs="Calibri"/>
                <w:color w:val="000000"/>
              </w:rPr>
              <w:t>00</w:t>
            </w:r>
            <w:r w:rsidR="007508AE" w:rsidRPr="00E106D1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E295DF" w14:textId="167D27E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5E3C016" w14:textId="77777777" w:rsidTr="00505B39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21F0356" w14:textId="68ADEE8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CFCD31" w14:textId="6D94909A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0FF8732" w14:textId="3AFB6CC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F2846C" w14:textId="6B9E8258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CEF55C" w14:textId="61B804D6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A780E5" w14:textId="11ED8FF2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608AD0D" w14:textId="5A6FA1E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EC61F1A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4CE947" w14:textId="73A58CE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A9E281B" w14:textId="777C6498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754915" w14:textId="5963C2F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818A16" w14:textId="4A48795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A9B5790" w14:textId="69179F5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7B2CF8" w14:textId="5A89874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478F118" w14:textId="07A2F97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37A9421" w14:textId="77777777" w:rsidTr="00505B39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1A40C2C" w14:textId="311C946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D73EB1F" w14:textId="7A2C16C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0FD6E9" w14:textId="4FDC6E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B46989" w14:textId="21A19BA3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416BC8" w14:textId="5222F1C3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D0CEA4" w14:textId="633A6433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6945480" w14:textId="1249A00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5E90D05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091A9D3" w14:textId="307501E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F2CFCD0" w14:textId="08729801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EB8677" w14:textId="21F2742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9240F9" w14:textId="53593FD3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6D35DB5" w14:textId="55665F0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BECD02" w14:textId="56960C6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3CBA0E9" w14:textId="2D8C024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3FF2113" w14:textId="77777777" w:rsidTr="00505B39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8A554C1" w14:textId="13D73C1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9B14515" w14:textId="2F3E0B6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0B40FB8" w14:textId="5D7B3AB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6CBDE8E" w14:textId="655087E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625F031" w14:textId="5C2A7ED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87C2BFD" w14:textId="6D5E77E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EB07ED9" w14:textId="6F41502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1AD2DE4E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A4B25D" w14:textId="4328D5C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25B792B" w14:textId="7A4801E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A44493A" w14:textId="35A677F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8BA1169" w14:textId="5E747B2E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3AACBB" w14:textId="0B8DEAC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70155A1" w14:textId="5B8800A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3ED735" w14:textId="37AD2F5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3F6C5E8B" w14:textId="77777777" w:rsidTr="00505B39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6A705D8" w14:textId="109F3A6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097E916" w14:textId="377DB71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D5E4FC" w14:textId="2CBC6A1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BE51EB" w14:textId="19AA138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596AF5" w14:textId="31D02862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68F086" w14:textId="4E5519EB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7E03560" w14:textId="09FD7B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201D09F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B73DCF4" w14:textId="4790FB0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F04A0A" w14:textId="6CE59B6F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553D3" w14:textId="7B9A67F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7D989A" w14:textId="39689149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540259" w14:textId="3C9BA07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EABEDD" w14:textId="533F4089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9A8F668" w14:textId="5C8598A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2762555" w14:textId="77777777" w:rsidTr="00505B39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AD1943" w14:textId="1FFA30E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AEED58" w14:textId="0924E99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D3FFD1" w14:textId="3499BE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209CD45" w14:textId="3B7FE5A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148977" w14:textId="0EF3D6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EA52F4" w14:textId="2546248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37D2160" w14:textId="0C3E81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72024F81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9831654" w14:textId="5C33CC9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4FC764C" w14:textId="0694726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4531D06" w14:textId="696945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8D39BC" w14:textId="6C613CE0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ECB0E0" w14:textId="70D311D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24A311A" w14:textId="6821B96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4AA755" w14:textId="54F1901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61C5488" w14:textId="77777777" w:rsidTr="00505B39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DB0E9B8" w14:textId="4A3C843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7031A5F" w14:textId="232C7C90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17A93E" w14:textId="686C70B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FC49D99" w14:textId="103BFD2D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DEA39E" w14:textId="090497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C379E3E" w14:textId="07F6256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CBE930E" w14:textId="5232081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E03A907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7E3B415" w14:textId="0EA7FC4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8058D3" w14:textId="1F7D83F4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DC96A2" w14:textId="7F6D4F0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8B819F" w14:textId="14AB01B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F87026" w14:textId="0A3454E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F35544" w14:textId="7CB36B9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91B0E63" w14:textId="646D419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EBEC8EB" w14:textId="77777777" w:rsidTr="00505B39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D78732C" w14:textId="5D861DA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0E71BC1" w14:textId="0847E4BC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D207A81" w14:textId="0770AA7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0873F7" w14:textId="56409A6A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955A10D" w14:textId="7125E7F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102CCA" w14:textId="2D3BFB5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8931CA5" w14:textId="4E7ABC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069FA48B" w14:textId="77777777" w:rsidTr="00505B39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82EDD8D" w14:textId="48A864D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F63F91" w14:textId="738256E7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9F1733F" w14:textId="656F22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DEFC00" w14:textId="006CB52D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7643C0" w14:textId="3770E0C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11D59F" w14:textId="491EA37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E3D096D" w14:textId="55A57C8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3B1A225" w14:textId="77777777" w:rsidTr="00505B39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5782B68" w14:textId="1363D30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26167C" w14:textId="45248A9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ub Total (RM</w:t>
            </w: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398DDA" w14:textId="3A4F0292" w:rsidR="007508AE" w:rsidRPr="00E106D1" w:rsidRDefault="00C37F93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5,2</w:t>
            </w:r>
            <w:r w:rsidR="007508AE">
              <w:rPr>
                <w:rFonts w:ascii="Calibri" w:eastAsia="Times New Roman" w:hAnsi="Calibri" w:cs="Calibri"/>
                <w:b/>
                <w:bCs/>
                <w:color w:val="000000"/>
              </w:rPr>
              <w:t>00.00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03D93C" w14:textId="3FDDD91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347BD8D5" w14:textId="77777777" w:rsidTr="00505B39">
        <w:trPr>
          <w:trHeight w:val="195"/>
        </w:trPr>
        <w:tc>
          <w:tcPr>
            <w:tcW w:w="105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2DC3220" w14:textId="77777777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7508AE" w:rsidRPr="00E106D1" w14:paraId="1A6FCE2D" w14:textId="77777777" w:rsidTr="00505B39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3A29BD" w14:textId="41D29E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86000A3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Payment Terms:</w:t>
            </w:r>
          </w:p>
        </w:tc>
        <w:tc>
          <w:tcPr>
            <w:tcW w:w="4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CAB8F9" w14:textId="5C66BB9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Quote Validity:</w:t>
            </w:r>
            <w:r w:rsidRPr="00E106D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27157A" w14:textId="4E2AC7C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18FDD7F3" w14:textId="77777777" w:rsidTr="00505B39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455AB4" w14:textId="48256FF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B59ABC" w14:textId="255583E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FDF4FD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lid until 30 days from date of this quote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AC6DD1" w14:textId="5A3F0FA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445F682" w14:textId="77777777" w:rsidTr="00505B39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5243C4" w14:textId="5F44E48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FEA2C6" w14:textId="5CB10E5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76756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D042D2E" w14:textId="40479AB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2380CCD" w14:textId="77777777" w:rsidTr="00505B39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0EA6ED" w14:textId="70FF85F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26B9CD" w14:textId="0F8074B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2AFEF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6144216" w14:textId="1607F2D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50176F6" w14:textId="77777777" w:rsidTr="00C37F93">
        <w:trPr>
          <w:trHeight w:val="60"/>
        </w:trPr>
        <w:tc>
          <w:tcPr>
            <w:tcW w:w="26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5B4FE0E6" w14:textId="15C3A27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273BBE3" w14:textId="4E09E75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CFBAF42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E7F4EDD" w14:textId="49FB119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C11ABA" w14:paraId="4D027D0D" w14:textId="77777777" w:rsidTr="00505B39">
        <w:trPr>
          <w:trHeight w:val="99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3D8CD0" w14:textId="156B3DB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8707073" w14:textId="77777777" w:rsidR="007508AE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p w14:paraId="46869946" w14:textId="6820313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UBMITTED BY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B2DE2F" w14:textId="09CF684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7508AE" w:rsidRPr="00E106D1" w14:paraId="7383DC98" w14:textId="77777777" w:rsidTr="00505B39">
        <w:trPr>
          <w:trHeight w:val="711"/>
        </w:trPr>
        <w:tc>
          <w:tcPr>
            <w:tcW w:w="260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73843C9A" w14:textId="29A7E9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</w:tcPr>
          <w:p w14:paraId="3F57D066" w14:textId="77777777" w:rsidR="007508AE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or Iddeanna Binti Idris</w:t>
            </w:r>
          </w:p>
          <w:p w14:paraId="3315DAD4" w14:textId="6920BB3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</w:t>
            </w:r>
            <w:r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4D7757B" wp14:editId="4AB16D40">
                  <wp:extent cx="476250" cy="57873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493" cy="596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6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878CCA8" w14:textId="7672238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24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D503A78" w14:textId="40513B9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63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09E00DF3" w14:textId="29ADE4C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2D05EC5" w14:textId="77777777" w:rsidTr="00505B39">
        <w:trPr>
          <w:trHeight w:val="288"/>
        </w:trPr>
        <w:tc>
          <w:tcPr>
            <w:tcW w:w="260" w:type="dxa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24B2B1B3" w14:textId="26C27B6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7657EAE1" w14:textId="534EA5F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66" w:type="dxa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25DAA530" w14:textId="63A61B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724" w:type="dxa"/>
            <w:gridSpan w:val="3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4D5430EC" w14:textId="1704F72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3" w:type="dxa"/>
            <w:vMerge/>
            <w:tcBorders>
              <w:left w:val="nil"/>
              <w:right w:val="nil"/>
            </w:tcBorders>
            <w:shd w:val="clear" w:color="000000" w:fill="D9D9D9"/>
            <w:noWrap/>
          </w:tcPr>
          <w:p w14:paraId="31E5AAA6" w14:textId="0F2E437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77F5010A" w14:textId="17ACFCC4" w:rsidR="00A17589" w:rsidRPr="00C7568B" w:rsidRDefault="00A17589" w:rsidP="00C11ABA">
      <w:pPr>
        <w:rPr>
          <w:sz w:val="2"/>
          <w:szCs w:val="2"/>
        </w:rPr>
      </w:pPr>
    </w:p>
    <w:sectPr w:rsidR="00A17589" w:rsidRPr="00C7568B" w:rsidSect="00F56A52">
      <w:type w:val="continuous"/>
      <w:pgSz w:w="11906" w:h="16838" w:code="9"/>
      <w:pgMar w:top="72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1A20A6" w14:textId="77777777" w:rsidR="00AC2D64" w:rsidRDefault="00AC2D64" w:rsidP="00C01AED">
      <w:r>
        <w:separator/>
      </w:r>
    </w:p>
  </w:endnote>
  <w:endnote w:type="continuationSeparator" w:id="0">
    <w:p w14:paraId="68464F6D" w14:textId="77777777" w:rsidR="00AC2D64" w:rsidRDefault="00AC2D64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DDBB4" w14:textId="77777777" w:rsidR="00AC2D64" w:rsidRDefault="00AC2D64" w:rsidP="00C01AED">
      <w:r>
        <w:separator/>
      </w:r>
    </w:p>
  </w:footnote>
  <w:footnote w:type="continuationSeparator" w:id="0">
    <w:p w14:paraId="5CC66954" w14:textId="77777777" w:rsidR="00AC2D64" w:rsidRDefault="00AC2D64" w:rsidP="00C01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16ED7"/>
    <w:multiLevelType w:val="hybridMultilevel"/>
    <w:tmpl w:val="F8A6A8F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B254CC1"/>
    <w:multiLevelType w:val="hybridMultilevel"/>
    <w:tmpl w:val="80A8149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wUAimGY3iwAAAA="/>
  </w:docVars>
  <w:rsids>
    <w:rsidRoot w:val="00A17589"/>
    <w:rsid w:val="00075194"/>
    <w:rsid w:val="00107C65"/>
    <w:rsid w:val="0017102C"/>
    <w:rsid w:val="00332A35"/>
    <w:rsid w:val="003E7B43"/>
    <w:rsid w:val="004009A7"/>
    <w:rsid w:val="00505B39"/>
    <w:rsid w:val="00581F15"/>
    <w:rsid w:val="005822FC"/>
    <w:rsid w:val="006725E5"/>
    <w:rsid w:val="006A30E2"/>
    <w:rsid w:val="007508AE"/>
    <w:rsid w:val="00792929"/>
    <w:rsid w:val="009431D4"/>
    <w:rsid w:val="00A10FF6"/>
    <w:rsid w:val="00A17589"/>
    <w:rsid w:val="00A52946"/>
    <w:rsid w:val="00AC2D64"/>
    <w:rsid w:val="00B111BF"/>
    <w:rsid w:val="00C01AED"/>
    <w:rsid w:val="00C11ABA"/>
    <w:rsid w:val="00C37F93"/>
    <w:rsid w:val="00C7568B"/>
    <w:rsid w:val="00D05757"/>
    <w:rsid w:val="00E106D1"/>
    <w:rsid w:val="00EA5649"/>
    <w:rsid w:val="00EB12CB"/>
    <w:rsid w:val="00F53973"/>
    <w:rsid w:val="00F56A52"/>
    <w:rsid w:val="00FA3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A35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Noor Iddeanna Idris</dc:creator>
  <cp:lastModifiedBy>Windows User</cp:lastModifiedBy>
  <cp:revision>2</cp:revision>
  <dcterms:created xsi:type="dcterms:W3CDTF">2021-02-08T03:19:00Z</dcterms:created>
  <dcterms:modified xsi:type="dcterms:W3CDTF">2021-02-08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